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Rome,</w:t>
      </w:r>
      <w:r>
        <w:t xml:space="preserve"> </w:t>
      </w:r>
      <w:r>
        <w:t xml:space="preserve">Italy</w:t>
      </w:r>
    </w:p>
    <w:bookmarkStart w:id="20" w:name="X4135832e0f90e734f2a478f7eaa91d889daeac7"/>
    <w:p>
      <w:pPr>
        <w:pStyle w:val="Heading1"/>
      </w:pPr>
      <w:r>
        <w:t xml:space="preserve">Internship Application Letter: Occupational Therapist Internship in Rome,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Department of Occupational Therapy</w:t>
      </w:r>
      <w:r>
        <w:br/>
      </w:r>
      <w:r>
        <w:rPr>
          <w:bCs/>
          <w:b/>
        </w:rPr>
        <w:t xml:space="preserve">Clinica San Carlo di Nazareth / Ospedale Sant'Andrea</w:t>
      </w:r>
      <w:r>
        <w:br/>
      </w:r>
      <w:r>
        <w:rPr>
          <w:bCs/>
          <w:b/>
        </w:rPr>
        <w:t xml:space="preserve">Rome, Italy</w:t>
      </w:r>
    </w:p>
    <w:p>
      <w:pPr>
        <w:pStyle w:val="BodyText"/>
      </w:pPr>
      <w:r>
        <w:t xml:space="preserve">Dear Hiring Manager,</w:t>
      </w:r>
    </w:p>
    <w:p>
      <w:pPr>
        <w:pStyle w:val="BodyText"/>
      </w:pPr>
      <w:r>
        <w:t xml:space="preserve">I am writing with profound enthusiasm to express my earnest interest in the Occupational Therapist Internship position at your esteemed institution in Rome, Italy. As a dedicated and culturally curious student nearing completion of my Master’s Degree in Occupational Therapy at the University of Bologna, I have meticulously prepared myself to contribute meaningfully to your team while immersing myself in the rich clinical traditions and vibrant healthcare landscape of Italy’s capital. My academic training, coupled with my deep appreciation for Italian culture and commitment to patient-centered care, aligns precisely with the values and mission you embody at [Clinic/Hospital Name]. This is not merely a career opportunity; it is a pivotal step toward becoming an Occupational Therapist who understands the profound connection between environment, community, and healing – a principle deeply resonant in Rome’s historic context.</w:t>
      </w:r>
    </w:p>
    <w:p>
      <w:pPr>
        <w:pStyle w:val="BodyText"/>
      </w:pPr>
      <w:r>
        <w:t xml:space="preserve">My academic journey has been rigorously focused on evidence-based occupational therapy practices applicable to diverse populations. Coursework at the University of Bologna emphasized functional rehabilitation across the lifespan, neurodevelopmental approaches for pediatric clients, geriatric interventions tailored to aging-in-place principles, and cultural competence in healthcare delivery – all critical competencies for thriving within Rome’s dynamic patient demographics. I have studied extensively under Professor Elena Rossi (a renowned specialist in community-based OT within Italy), who emphasized the Italian perspective on "benevolenza" (kindness as therapeutic practice) and the importance of integrating therapy into the client's daily life routines, whether in a historic Trastevere apartment or a modern EUR district residence. This philosophy mirrors Italy’s holistic healthcare approach, where occupational therapists are not merely clinicians but essential partners in supporting clients’ full participation within their social fabric – a concept I am eager to learn and apply firsthand under your guidance.</w:t>
      </w:r>
    </w:p>
    <w:p>
      <w:pPr>
        <w:pStyle w:val="BodyText"/>
      </w:pPr>
      <w:r>
        <w:t xml:space="preserve">During my clinical rotations at the Hospital of Siena, I collaborated with multidisciplinary teams to develop personalized rehabilitation plans for stroke survivors. One particularly impactful experience involved adapting therapeutic activities for an elderly client living in a multi-generational home in Tuscany, incorporating family traditions like preparing regional cuisine into her upper limb recovery exercises. This reinforced my belief that effective occupational therapy must honor cultural context – a principle I understand is fundamental to success within the Italian healthcare system and deeply embedded in Rome’s community-oriented ethos. I am confident that these skills, combined with my proactive approach to learning, will allow me to quickly integrate into your team in Rome and contribute meaningfully from day one.</w:t>
      </w:r>
    </w:p>
    <w:p>
      <w:pPr>
        <w:pStyle w:val="BodyText"/>
      </w:pPr>
      <w:r>
        <w:t xml:space="preserve">My commitment to understanding Italy extends beyond academics. I have actively studied Italian for three years (currently at C1 level per CEFR) and am completing a specialized course in "Healthcare Communication in Italian" through the Dante Alighieri Society. I understand that fluency is essential not only for patient rapport but also for navigating the nuanced social dynamics within Italian clinics and respecting local healthcare protocols. Furthermore, I have researched Rome’s specific occupational therapy needs: the city’s rapidly aging population, high demand for neurorehabilitation services in districts like San Giovanni, and growing initiatives supporting refugees through community-based OT – areas where I am eager to apply my skills. My recent visit to Rome (during the summer of 2023) allowed me to observe firsthand how local clinics seamlessly blend modern technology with centuries-old traditions of care; this experience solidified my desire to learn within your specific environment.</w:t>
      </w:r>
    </w:p>
    <w:p>
      <w:pPr>
        <w:pStyle w:val="BodyText"/>
      </w:pPr>
      <w:r>
        <w:t xml:space="preserve">I am particularly drawn to your institution’s reputation for pioneering community-integrated models, such as the "Roma Mobile" program supporting independent living for seniors. As an aspiring Occupational Therapist, I am passionate about contributing to projects that empower clients within their natural environments – a practice deeply valued in Italian OT philosophy. I recognize that this internship represents more than just clinical training; it is an opportunity to understand how Italy’s healthcare system prioritizes human dignity and social inclusion through occupation-based therapy. The chance to learn under experienced clinicians at [Clinic/Hospital Name], who actively shape policy within the Associazione Italiana di Terapia Occupazionale (AITOS), would be invaluable for my development as a globally aware Occupational Therapist.</w:t>
      </w:r>
    </w:p>
    <w:p>
      <w:pPr>
        <w:pStyle w:val="BodyText"/>
      </w:pPr>
      <w:r>
        <w:t xml:space="preserve">I am fully prepared to adhere to all Italian regulations regarding internships, including obtaining necessary documentation such as the Certificate of Good Conduct (Certificato di Non Condanna) and complying with the requirements stipulated by D.Lgs. 165/2001 for foreign interns. I have already initiated contact with the Ufficio Relazioni Internazionali at Sapienza University to ensure a smooth administrative process and am prepared to complete any required preparatory courses before commencing my placement in Rome.</w:t>
      </w:r>
    </w:p>
    <w:p>
      <w:pPr>
        <w:pStyle w:val="BodyText"/>
      </w:pPr>
      <w:r>
        <w:t xml:space="preserve">My dedication to occupational therapy is unwavering, but it is fueled by a profound respect for Italian culture and its unique approach to wellness. I envision myself walking the ancient streets of Rome not just as an intern, but as a participant in a centuries-old tradition of compassionate care – learning from elders who have dedicated their lives to helping others thrive within their homes and communities. This internship represents the ideal convergence of my professional aspirations and my desire to contribute meaningfully within Italy’s heart. I am eager to bring my enthusiasm, diligence, and cultural sensitivity to your team in Rome and learn from the exceptional Occupational Therapists who embody the spirit of care that makes Italian healthcare so distinctive.</w:t>
      </w:r>
    </w:p>
    <w:p>
      <w:pPr>
        <w:pStyle w:val="BodyText"/>
      </w:pPr>
      <w:r>
        <w:t xml:space="preserve">Thank you for considering my application. I have attached my resume, academic transcripts, and a letter of recommendation from Professor Rossi. I welcome the opportunity to discuss how my skills and cultural preparation align with your institution’s mission during an interview at your convenience. My contact information is provided below.</w:t>
      </w:r>
    </w:p>
    <w:p>
      <w:pPr>
        <w:pStyle w:val="BodyText"/>
      </w:pPr>
      <w:r>
        <w:t xml:space="preserve">With sincere admiration for the work done in Rome,</w:t>
      </w:r>
    </w:p>
    <w:p>
      <w:pPr>
        <w:pStyle w:val="BodyText"/>
      </w:pPr>
      <w:r>
        <w:t xml:space="preserve">[Your Full Name]</w:t>
      </w:r>
      <w:r>
        <w:br/>
      </w:r>
      <w:r>
        <w:t xml:space="preserve">[Your Email Address]</w:t>
      </w:r>
      <w:r>
        <w:br/>
      </w:r>
      <w:r>
        <w:t xml:space="preserve">[Your Phone Number]</w:t>
      </w:r>
      <w:r>
        <w:br/>
      </w:r>
      <w:r>
        <w:t xml:space="preserve">[LinkedIn Profile URL (Optional)]</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in Rome, Italy</dc:title>
  <dc:creator/>
  <dc:language>en</dc:language>
  <cp:keywords/>
  <dcterms:created xsi:type="dcterms:W3CDTF">2026-07-21T00:57:56Z</dcterms:created>
  <dcterms:modified xsi:type="dcterms:W3CDTF">2026-07-21T00:57:56Z</dcterms:modified>
</cp:coreProperties>
</file>

<file path=docProps/custom.xml><?xml version="1.0" encoding="utf-8"?>
<Properties xmlns="http://schemas.openxmlformats.org/officeDocument/2006/custom-properties" xmlns:vt="http://schemas.openxmlformats.org/officeDocument/2006/docPropsVTypes"/>
</file>